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AE2" w:rsidRDefault="00F43EF4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Microsoft Windows 7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4C3AE2" w:rsidRDefault="004C3AE2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Ubuntu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820172" w:rsidRPr="004F7EC7" w:rsidRDefault="00820172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Linux Mint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4F7EC7" w:rsidRDefault="004F7EC7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hyperlink r:id="rId4" w:tgtFrame="_blank" w:history="1">
        <w:r w:rsidRPr="004F7EC7">
          <w:rPr>
            <w:rStyle w:val="Hyperlink"/>
            <w:rFonts w:ascii="Helvetica" w:hAnsi="Helvetica" w:cs="Helvetica"/>
            <w:color w:val="3285A7"/>
            <w:sz w:val="42"/>
            <w:szCs w:val="42"/>
            <w:u w:val="none"/>
            <w:shd w:val="clear" w:color="auto" w:fill="FFFFFF"/>
          </w:rPr>
          <w:t>Macintosh OSX</w:t>
        </w:r>
      </w:hyperlink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6451DB" w:rsidRDefault="008741B6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Android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DD0263" w:rsidRDefault="00DD0263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Fedora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52108D" w:rsidRDefault="0052108D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Mac OS X Leopard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C93257" w:rsidRDefault="00C93257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Google Chrome 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B93384" w:rsidRDefault="00B93384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Elementary 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2D209C" w:rsidRDefault="002D209C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Chromium 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DC737A" w:rsidRDefault="00DC737A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Debian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DC737A" w:rsidRDefault="004B6DE3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iOS 7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EF415E" w:rsidRDefault="00EF415E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D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782E1E" w:rsidRDefault="00782E1E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openSUSE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990C0C" w:rsidRDefault="00990C0C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OpenBSD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F15C21" w:rsidRDefault="00F15C21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Unix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666B52" w:rsidRDefault="00666B52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Haiku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6B54CD" w:rsidRDefault="006B54CD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Solari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6B54CD" w:rsidRDefault="001865A6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Zorin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FF187A" w:rsidRDefault="002D6201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lastRenderedPageBreak/>
        <w:t>BackTrack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2D6201" w:rsidRDefault="00BD27F3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Java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1F19F3" w:rsidRDefault="001F19F3">
      <w:pP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Mac OS X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922DC3" w:rsidRDefault="00922DC3"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Cent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  <w:bookmarkStart w:id="0" w:name="_GoBack"/>
      <w:bookmarkEnd w:id="0"/>
    </w:p>
    <w:sectPr w:rsidR="00922D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NzQxNDEwNzc2tzBU0lEKTi0uzszPAykwqgUACf+odSwAAAA="/>
  </w:docVars>
  <w:rsids>
    <w:rsidRoot w:val="00910C9C"/>
    <w:rsid w:val="001865A6"/>
    <w:rsid w:val="001F19F3"/>
    <w:rsid w:val="002D209C"/>
    <w:rsid w:val="002D6201"/>
    <w:rsid w:val="004B6DE3"/>
    <w:rsid w:val="004C3AE2"/>
    <w:rsid w:val="004F7EC7"/>
    <w:rsid w:val="0052108D"/>
    <w:rsid w:val="006451DB"/>
    <w:rsid w:val="00666B52"/>
    <w:rsid w:val="006B54CD"/>
    <w:rsid w:val="00782E1E"/>
    <w:rsid w:val="00820172"/>
    <w:rsid w:val="008741B6"/>
    <w:rsid w:val="00910C9C"/>
    <w:rsid w:val="00922DC3"/>
    <w:rsid w:val="00990C0C"/>
    <w:rsid w:val="00AD6982"/>
    <w:rsid w:val="00B93384"/>
    <w:rsid w:val="00BD27F3"/>
    <w:rsid w:val="00C07828"/>
    <w:rsid w:val="00C93257"/>
    <w:rsid w:val="00DC737A"/>
    <w:rsid w:val="00DD0263"/>
    <w:rsid w:val="00EF415E"/>
    <w:rsid w:val="00F15C21"/>
    <w:rsid w:val="00F43EF4"/>
    <w:rsid w:val="00FF1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95C633-83CE-4F46-842E-C17D4A70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F7E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thetoptens.info/?i=585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8</cp:revision>
  <dcterms:created xsi:type="dcterms:W3CDTF">2017-07-10T14:43:00Z</dcterms:created>
  <dcterms:modified xsi:type="dcterms:W3CDTF">2017-07-10T17:51:00Z</dcterms:modified>
</cp:coreProperties>
</file>